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3DB2" w14:textId="4D24E230" w:rsidR="003A47CD" w:rsidRPr="00F337E3" w:rsidRDefault="00E94808" w:rsidP="00B91409">
      <w:pPr>
        <w:suppressLineNumbers/>
        <w:rPr>
          <w:b/>
          <w:bCs/>
          <w:color w:val="000000" w:themeColor="text1"/>
        </w:rPr>
      </w:pPr>
      <w:r>
        <w:rPr>
          <w:b/>
          <w:bCs/>
        </w:rPr>
        <w:t xml:space="preserve">Figure </w:t>
      </w:r>
      <w:r w:rsidR="004B5D6B">
        <w:rPr>
          <w:b/>
          <w:bCs/>
        </w:rPr>
        <w:t>3</w:t>
      </w:r>
      <w:r>
        <w:rPr>
          <w:b/>
          <w:bCs/>
        </w:rPr>
        <w:t>–</w:t>
      </w:r>
      <w:r w:rsidR="00B57537">
        <w:rPr>
          <w:b/>
          <w:bCs/>
        </w:rPr>
        <w:t>s</w:t>
      </w:r>
      <w:r>
        <w:rPr>
          <w:b/>
          <w:bCs/>
        </w:rPr>
        <w:t xml:space="preserve">ource data 1: Summary statistics for Figure </w:t>
      </w:r>
      <w:r w:rsidR="004B5D6B">
        <w:rPr>
          <w:b/>
          <w:bCs/>
        </w:rPr>
        <w:t>3</w:t>
      </w:r>
    </w:p>
    <w:p w14:paraId="47520711" w14:textId="77777777" w:rsidR="00CE6848" w:rsidRPr="00F337E3" w:rsidRDefault="00CE6848" w:rsidP="00B91409">
      <w:pPr>
        <w:suppressLineNumbers/>
        <w:rPr>
          <w:b/>
          <w:bCs/>
          <w:color w:val="000000" w:themeColor="text1"/>
        </w:rPr>
      </w:pPr>
    </w:p>
    <w:tbl>
      <w:tblPr>
        <w:tblW w:w="5000" w:type="pct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90"/>
        <w:gridCol w:w="728"/>
        <w:gridCol w:w="803"/>
        <w:gridCol w:w="809"/>
        <w:gridCol w:w="895"/>
        <w:gridCol w:w="629"/>
        <w:gridCol w:w="717"/>
        <w:gridCol w:w="717"/>
        <w:gridCol w:w="814"/>
        <w:gridCol w:w="814"/>
        <w:gridCol w:w="811"/>
        <w:gridCol w:w="633"/>
      </w:tblGrid>
      <w:tr w:rsidR="00F27F2D" w:rsidRPr="00F337E3" w14:paraId="777EAD80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211A7B6E" w14:textId="3041167F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>Fig. 3b: HCN4 INTENSITY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0FFDF5D1" w14:textId="77777777" w:rsidR="00F27F2D" w:rsidRPr="00F337E3" w:rsidRDefault="00F27F2D" w:rsidP="00F27F2D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1CCC1803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5CC1F0B2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73BD30E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6D1C7342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F27F2D" w:rsidRPr="00F337E3" w14:paraId="4BDE3252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1D2F18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24887C6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2319ED70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6AFF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8A4FA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581DC1B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089D1E0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0E952A17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0B7C756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40B070A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F27F2D" w:rsidRPr="00F337E3" w14:paraId="0B5A9F3E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3D5F7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B840C6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33DBCF43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B1802" w14:textId="650C21A6" w:rsidR="00F27F2D" w:rsidRPr="00F337E3" w:rsidRDefault="00792E80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C4AFF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9F42C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44D211B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49FEFE50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566F128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7E27ED6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5CCCB45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342F083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63A32E41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E9BB3A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264845B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121F83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00 </w:t>
            </w:r>
          </w:p>
          <w:p w14:paraId="35F03C82" w14:textId="0D8CB80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16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A9B759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30 </w:t>
            </w:r>
          </w:p>
          <w:p w14:paraId="3C2F1CA9" w14:textId="000036F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25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5675AE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.36</w:t>
            </w:r>
          </w:p>
          <w:p w14:paraId="0C5FC619" w14:textId="6A192E2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 ± 0.31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13F5D8F" w14:textId="4D3E0C0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.499, 2, 12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06F524CC" w14:textId="68AB921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77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733A956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00 </w:t>
            </w:r>
          </w:p>
          <w:p w14:paraId="35CA4E49" w14:textId="50C5029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16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42F4602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26 </w:t>
            </w:r>
          </w:p>
          <w:p w14:paraId="4028E922" w14:textId="156799C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36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64C2244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24 </w:t>
            </w:r>
          </w:p>
          <w:p w14:paraId="06FC3537" w14:textId="79427C8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18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3B13384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22 </w:t>
            </w:r>
          </w:p>
          <w:p w14:paraId="49726F7C" w14:textId="1CFA63D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20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462BBA3E" w14:textId="00580A9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.579, 3, 18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1694C055" w14:textId="1253402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34</w:t>
            </w:r>
          </w:p>
        </w:tc>
      </w:tr>
      <w:tr w:rsidR="00F27F2D" w:rsidRPr="00F337E3" w14:paraId="297266EA" w14:textId="77777777" w:rsidTr="004C76E5">
        <w:trPr>
          <w:trHeight w:val="70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632685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6DA1E62" w14:textId="56D326C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8CC7FB4" w14:textId="4A4D089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84BD7A9" w14:textId="539649A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09D3BE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B0EACC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6D085006" w14:textId="1272B78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72F2DED0" w14:textId="3618898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6A5AD80E" w14:textId="303F7A7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A1F9316" w14:textId="640A7F5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85A927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5B12F5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0CA74966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4E2E2F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F2A1445" w14:textId="2B4A9EB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10 for one mouse)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C585C2D" w14:textId="68ED5C6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4 for one mouse, 11 for one mouse)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4D524A1" w14:textId="42A5C17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14 for on mouse)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FEB1F1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A15613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013F7857" w14:textId="394319A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13 for one mouse)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7AF850A8" w14:textId="2724C3C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12 for two mice, 14 for one mouse)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233B3FEF" w14:textId="513013E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7 for one mouse)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3107F6E" w14:textId="0B12DC0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 (8 for one mouse)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AF55D0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51FDB22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387D10B8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8B7846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35E4B2B" w14:textId="6486863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0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3766080" w14:textId="4C79533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F60EAF5" w14:textId="09E8F4D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9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422BEC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03FCAE6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0FBC9445" w14:textId="58D07F0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1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5090DA88" w14:textId="0D60AC0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601C6779" w14:textId="5717BDB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BA8584" w14:textId="38A79FF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3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AA0FCC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D0D763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38B1810F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05C0CA40" w14:textId="4D059B4D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3d: IV CURVE 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501BA66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4FCCB81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7BBFBE1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05EC9A3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60E47D8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525D0C29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0CB0F97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 w:val="restar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E011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75" w:type="pct"/>
            <w:gridSpan w:val="4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5DEE6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578F03A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248B5C7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41" w:type="pct"/>
            <w:gridSpan w:val="4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1167B37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</w:tr>
      <w:tr w:rsidR="00F27F2D" w:rsidRPr="00F337E3" w14:paraId="1D3E423C" w14:textId="77777777" w:rsidTr="004C76E5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A86D9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20F6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694D2E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66CD45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1C072A" w14:textId="290689A0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664BE17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0815CBA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35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47339B31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21D57D7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163C2AAF" w14:textId="2DF49B5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52494E86" w14:textId="77777777" w:rsidTr="004C76E5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87FB64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680FB17" w14:textId="4FE6011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2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D2D82D7" w14:textId="3D8FC45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60131A5" w14:textId="75DF38D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537) = 821.1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6DA61FB" w14:textId="385E394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72EDA84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225CD028" w14:textId="6BE3F77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7</w:t>
            </w: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5DAA62D3" w14:textId="0E2F6BC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6C9E1FC0" w14:textId="0425AE8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714) = 569.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0935068F" w14:textId="4DCD635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0D68C560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1565BD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90D6BC5" w14:textId="69CA919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2EC2E4C" w14:textId="00C3A27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9B8E942" w14:textId="71D4042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2, 95) = 144.5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5D9660A" w14:textId="11D5A6C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202C580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03A3945" w14:textId="059519E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4B3EA67" w14:textId="4E9E4C1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5343F31" w14:textId="50C1CF2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3, 126) = 20.08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0692978" w14:textId="4A1F725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6AF18EA0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768B331" w14:textId="7F172C24" w:rsidR="00F27F2D" w:rsidRPr="00F337E3" w:rsidRDefault="00792E80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6AF24EF" w14:textId="65356BF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2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1828BF44" w14:textId="76ABD03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E3E5064" w14:textId="02996BC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2, 537) = 92.68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79F1179" w14:textId="70C83D7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5C6E469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D97F850" w14:textId="09EE07B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A1DD188" w14:textId="46AE12C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4FC184A" w14:textId="36E5EC4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8, 714) = 22.98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563C861B" w14:textId="59BC330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386C5459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4FF981A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1EF519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noWrap/>
            <w:hideMark/>
          </w:tcPr>
          <w:p w14:paraId="451AB02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2BE3AF6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78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58CC5B2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2D1E07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</w:tcBorders>
          </w:tcPr>
          <w:p w14:paraId="389D851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right w:val="single" w:sz="4" w:space="0" w:color="auto"/>
            </w:tcBorders>
          </w:tcPr>
          <w:p w14:paraId="0E074B8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</w:tcBorders>
          </w:tcPr>
          <w:p w14:paraId="48E925C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</w:tcBorders>
          </w:tcPr>
          <w:p w14:paraId="335C064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3" w:type="pct"/>
            <w:tcBorders>
              <w:top w:val="single" w:sz="4" w:space="0" w:color="000000"/>
            </w:tcBorders>
          </w:tcPr>
          <w:p w14:paraId="6C6AE08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</w:tcBorders>
          </w:tcPr>
          <w:p w14:paraId="5B35C25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16598945" w14:textId="77777777" w:rsidTr="006D7A39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61F0C08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3e: </w:t>
            </w:r>
            <w:r w:rsidRPr="00F337E3">
              <w:rPr>
                <w:sz w:val="22"/>
                <w:szCs w:val="22"/>
              </w:rPr>
              <w:t>Δ</w:t>
            </w:r>
            <w:r w:rsidRPr="00F337E3">
              <w:rPr>
                <w:b/>
                <w:bCs/>
                <w:sz w:val="16"/>
                <w:szCs w:val="16"/>
              </w:rPr>
              <w:t xml:space="preserve">IV CURVE 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6C181C5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74033E9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3B86228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23E70A2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717E539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184EEA3C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03F3E59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 w:val="restar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F32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75" w:type="pct"/>
            <w:gridSpan w:val="4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0EBBD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4149FCE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4E7902A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41" w:type="pct"/>
            <w:gridSpan w:val="4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1368032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</w:tr>
      <w:tr w:rsidR="00F27F2D" w:rsidRPr="00F337E3" w14:paraId="26916D30" w14:textId="77777777" w:rsidTr="004C76E5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7CB03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07B6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40B0752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62493A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44156B8" w14:textId="475C1A44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19A89DA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74B4A3B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35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50FACA4D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402FC5D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03C48E3D" w14:textId="4C675C2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46ED2D01" w14:textId="77777777" w:rsidTr="004C76E5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41698A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1EB7D8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2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23AD69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598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537) = 83.01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E6977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104DAC3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0ED56B3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7</w:t>
            </w: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2C7FDD2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  <w:vAlign w:val="bottom"/>
          </w:tcPr>
          <w:p w14:paraId="4053DA6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720) = 78.9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  <w:vAlign w:val="bottom"/>
          </w:tcPr>
          <w:p w14:paraId="6BEEE5A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60F3A0AE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3E46A97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CD9D38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B95F15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48A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2, 95) = 61.77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E83BC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6B495C7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6C222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76740E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7F31DF2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3, 126) = 16.35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374B5B2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4D1B0463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D682D0A" w14:textId="615E3C56" w:rsidR="00F27F2D" w:rsidRPr="00F337E3" w:rsidRDefault="00792E80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094E62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2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B4F047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B4B4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2, 537) = 33.33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34D5C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51F97F5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9817B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44D25D6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55574DB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8, 720) = 5.506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114CDF3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3461F02F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20841C8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747940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noWrap/>
            <w:hideMark/>
          </w:tcPr>
          <w:p w14:paraId="6007A03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1F9A7AF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78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046BD11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74108C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</w:tcBorders>
          </w:tcPr>
          <w:p w14:paraId="54FB186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right w:val="single" w:sz="4" w:space="0" w:color="auto"/>
            </w:tcBorders>
          </w:tcPr>
          <w:p w14:paraId="3FE329C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</w:tcBorders>
          </w:tcPr>
          <w:p w14:paraId="08C6069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</w:tcBorders>
          </w:tcPr>
          <w:p w14:paraId="2FF7A62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3" w:type="pct"/>
            <w:tcBorders>
              <w:top w:val="single" w:sz="4" w:space="0" w:color="000000"/>
            </w:tcBorders>
          </w:tcPr>
          <w:p w14:paraId="4AADCAB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</w:tcBorders>
          </w:tcPr>
          <w:p w14:paraId="08475A5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4E5A6F42" w14:textId="77777777" w:rsidTr="006D7A39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351FC4D9" w14:textId="57F4CD1A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br w:type="page"/>
              <w:t xml:space="preserve">Fig. 3f: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I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>h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 AMPLITUDE at -90 mV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pA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1ECF75D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17E7F3F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3886720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8D0DAE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1F6A5C0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488BA491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7E6B1F9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6EA73A1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206D8A8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76F9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3025C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2E26392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0B6B82A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368039A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7031891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3765697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F27F2D" w:rsidRPr="00F337E3" w14:paraId="1DACB4B3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351A3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03B1A5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66DCF65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A4F73" w14:textId="1238F458" w:rsidR="00F27F2D" w:rsidRPr="00F337E3" w:rsidRDefault="00792E80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86DD7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EA433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1D20946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05EA18F3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00CBDA7A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278936A4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5601ED8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2301F8A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5F136711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59CF9F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722D4DE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B8167B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4.4 </w:t>
            </w:r>
          </w:p>
          <w:p w14:paraId="052E21F8" w14:textId="0ED5649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7.2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506E55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53.1 </w:t>
            </w:r>
          </w:p>
          <w:p w14:paraId="21160B0D" w14:textId="1E740C4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6.7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5DC938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212.9 </w:t>
            </w:r>
          </w:p>
          <w:p w14:paraId="12EB3685" w14:textId="549A132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51.4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49744CF" w14:textId="0D114E6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9.22, 2, 20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1A37B7C1" w14:textId="0BABDCF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1156930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8.7 </w:t>
            </w:r>
          </w:p>
          <w:p w14:paraId="6C421026" w14:textId="6A13B6B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2.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3755F18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18.6 </w:t>
            </w:r>
          </w:p>
          <w:p w14:paraId="69F89AD1" w14:textId="415364F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23.7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1FEEFE6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28.0 </w:t>
            </w:r>
          </w:p>
          <w:p w14:paraId="312F23B0" w14:textId="771FF46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41.1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14C1C42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51.2 </w:t>
            </w:r>
          </w:p>
          <w:p w14:paraId="529A40E3" w14:textId="2EA1EB0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31.2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02B83396" w14:textId="6AA3292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.34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6F9FC347" w14:textId="766BAC8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F27F2D" w:rsidRPr="00F337E3" w14:paraId="515C366E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665D3B7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77D379" w14:textId="20032E3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EF88115" w14:textId="32C2542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E7CB7FA" w14:textId="449152F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1AAD83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236CE6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1B999712" w14:textId="7053E5A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6E4549DB" w14:textId="7D66DF0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732F38DD" w14:textId="2B3A99E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5A55C1C" w14:textId="63F7A9E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3CB98A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14AD247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6BC436B3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9A0EDF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DD59B3C" w14:textId="4937434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6B10E5C" w14:textId="2044CC4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180B6C9" w14:textId="5BB51AD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1F1354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D95D31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37CFDB38" w14:textId="763C054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3C19C039" w14:textId="414B2D1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42F00C1F" w14:textId="3DB6400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0DCAB2" w14:textId="40A44F4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4225C27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3DA1303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7DC4A477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173671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347A791" w14:textId="3FB73A7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2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EF42BF6" w14:textId="7165454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8473E61" w14:textId="1F1B3E2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030EA0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1F8FD44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6BCEB23A" w14:textId="69BF8B8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7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73985B7F" w14:textId="71D275B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36FAFDDD" w14:textId="14D0514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5E9E252" w14:textId="69C74CD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9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89C583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0F18D3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52B4A063" w14:textId="77777777" w:rsidTr="00E11620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5CE02928" w14:textId="30E7FF89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3h: IV CURVE (ZATERBADINE, </w:t>
            </w:r>
            <w:r w:rsidR="00792E80"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1343E1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bottom w:val="single" w:sz="18" w:space="0" w:color="auto"/>
            </w:tcBorders>
          </w:tcPr>
          <w:p w14:paraId="1E97D50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auto"/>
            </w:tcBorders>
          </w:tcPr>
          <w:p w14:paraId="41D50E5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259314E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1696268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auto"/>
            </w:tcBorders>
          </w:tcPr>
          <w:p w14:paraId="1950FAD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4C0963DD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7679E75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DAC7AE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75" w:type="pct"/>
            <w:gridSpan w:val="4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1CF3AD49" w14:textId="7E99BC5C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wo-way repeated measures ANOVA</w:t>
            </w:r>
          </w:p>
        </w:tc>
        <w:tc>
          <w:tcPr>
            <w:tcW w:w="383" w:type="pct"/>
            <w:tcBorders>
              <w:top w:val="single" w:sz="18" w:space="0" w:color="auto"/>
            </w:tcBorders>
            <w:vAlign w:val="bottom"/>
          </w:tcPr>
          <w:p w14:paraId="4B4B9A4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auto"/>
            </w:tcBorders>
            <w:vAlign w:val="bottom"/>
          </w:tcPr>
          <w:p w14:paraId="2E6B01BE" w14:textId="74C2FFFD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641" w:type="pct"/>
            <w:gridSpan w:val="4"/>
            <w:tcBorders>
              <w:top w:val="single" w:sz="18" w:space="0" w:color="auto"/>
            </w:tcBorders>
            <w:vAlign w:val="bottom"/>
          </w:tcPr>
          <w:p w14:paraId="5A2EAF56" w14:textId="2F52094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683C9180" w14:textId="77777777" w:rsidTr="002E7E7B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48E52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A8C217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CEDE98A" w14:textId="1B73C79A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E253C4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8583D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6E1EF2F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</w:tcBorders>
            <w:vAlign w:val="bottom"/>
          </w:tcPr>
          <w:p w14:paraId="345AF7B8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20DE248A" w14:textId="67A5C57A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052C7BAF" w14:textId="25D98C1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169188DF" w14:textId="71CB7D0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234B22BE" w14:textId="77777777" w:rsidTr="002E7E7B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6A6C811" w14:textId="73FDF38F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re-zatebradine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7563BF1" w14:textId="48333C7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24691D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8561111" w14:textId="16F0775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18) = 19.45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8D98DD9" w14:textId="1516D02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6" w:space="0" w:color="auto"/>
            </w:tcBorders>
          </w:tcPr>
          <w:p w14:paraId="1D237B0D" w14:textId="070634C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7534648E" w14:textId="6C060D2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76029CAF" w14:textId="676D4B8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5D41E494" w14:textId="24A3BD9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43EAD71C" w14:textId="40AF5F0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22D974E8" w14:textId="77777777" w:rsidTr="002E7E7B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4809723" w14:textId="35C7941D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ost-zatebradine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432D177" w14:textId="0BA01A6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C9A7B1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D71691D" w14:textId="522756B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3) = 58.36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2DA611D" w14:textId="5A2E091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47</w:t>
            </w:r>
          </w:p>
        </w:tc>
        <w:tc>
          <w:tcPr>
            <w:tcW w:w="383" w:type="pct"/>
            <w:tcBorders>
              <w:top w:val="single" w:sz="6" w:space="0" w:color="auto"/>
              <w:bottom w:val="single" w:sz="6" w:space="0" w:color="auto"/>
            </w:tcBorders>
          </w:tcPr>
          <w:p w14:paraId="6ECC7EBB" w14:textId="60786D4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626CD09" w14:textId="24FE21E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994AAEA" w14:textId="2C94361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76D81EA" w14:textId="6D97250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F1DBC9C" w14:textId="7D0305E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5554D4CE" w14:textId="77777777" w:rsidTr="002E7E7B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669FA8" w14:textId="4C9C66EC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B07AC6C" w14:textId="4A2ECC9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06E948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D442102" w14:textId="7CF1722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18) = 27.54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9B32537" w14:textId="3320294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6" w:space="0" w:color="auto"/>
              <w:bottom w:val="single" w:sz="6" w:space="0" w:color="auto"/>
            </w:tcBorders>
          </w:tcPr>
          <w:p w14:paraId="08A78082" w14:textId="4466931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F9A052" w14:textId="58E659E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F8819E5" w14:textId="26A3820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3563133" w14:textId="0663CB4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CAA1E2F" w14:textId="22A8B0B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282651B0" w14:textId="77777777" w:rsidTr="002E7E7B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7E5F4F4B" w14:textId="5A005BBD" w:rsidR="00F27F2D" w:rsidRPr="00F337E3" w:rsidRDefault="00F27F2D" w:rsidP="00F27F2D">
            <w:pPr>
              <w:suppressLineNumbers/>
              <w:rPr>
                <w:sz w:val="20"/>
                <w:szCs w:val="20"/>
              </w:rPr>
            </w:pPr>
            <w:r w:rsidRPr="00F337E3">
              <w:rPr>
                <w:b/>
                <w:bCs/>
                <w:sz w:val="16"/>
                <w:szCs w:val="16"/>
              </w:rPr>
              <w:lastRenderedPageBreak/>
              <w:t xml:space="preserve">Fig. 3i: </w:t>
            </w:r>
            <w:r w:rsidRPr="00F337E3">
              <w:rPr>
                <w:sz w:val="22"/>
                <w:szCs w:val="22"/>
              </w:rPr>
              <w:t>Δ</w:t>
            </w:r>
            <w:r w:rsidRPr="00F337E3">
              <w:rPr>
                <w:b/>
                <w:bCs/>
                <w:sz w:val="16"/>
                <w:szCs w:val="16"/>
              </w:rPr>
              <w:t xml:space="preserve">IV CURVE (ZATEBRADINE, </w:t>
            </w:r>
            <w:r w:rsidR="00792E80"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515Y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top w:val="single" w:sz="6" w:space="0" w:color="auto"/>
              <w:bottom w:val="single" w:sz="18" w:space="0" w:color="auto"/>
            </w:tcBorders>
          </w:tcPr>
          <w:p w14:paraId="2971FAF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auto"/>
            </w:tcBorders>
          </w:tcPr>
          <w:p w14:paraId="14B4AB6C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722106B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780C0C1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auto"/>
            </w:tcBorders>
          </w:tcPr>
          <w:p w14:paraId="0139F987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315B2871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11895C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07367AD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75" w:type="pct"/>
            <w:gridSpan w:val="4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5012C120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wo-way repeated measures ANOVA</w:t>
            </w:r>
          </w:p>
        </w:tc>
        <w:tc>
          <w:tcPr>
            <w:tcW w:w="383" w:type="pct"/>
            <w:tcBorders>
              <w:top w:val="single" w:sz="18" w:space="0" w:color="auto"/>
            </w:tcBorders>
            <w:vAlign w:val="bottom"/>
          </w:tcPr>
          <w:p w14:paraId="7A87C59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auto"/>
            </w:tcBorders>
            <w:vAlign w:val="bottom"/>
          </w:tcPr>
          <w:p w14:paraId="45B4DB7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641" w:type="pct"/>
            <w:gridSpan w:val="4"/>
            <w:tcBorders>
              <w:top w:val="single" w:sz="18" w:space="0" w:color="auto"/>
            </w:tcBorders>
            <w:vAlign w:val="bottom"/>
          </w:tcPr>
          <w:p w14:paraId="465476B7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09DBC1F7" w14:textId="77777777" w:rsidTr="00531B03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2B485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4835B3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E503C5A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72838F0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1D2CE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33513C7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</w:tcBorders>
            <w:vAlign w:val="bottom"/>
          </w:tcPr>
          <w:p w14:paraId="4E8A70A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3011CB48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35B05D9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4A03AB9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226B38F7" w14:textId="77777777" w:rsidTr="00531B03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EACD3FB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re-zatebradine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74D275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5EA0DD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F20D807" w14:textId="02D4F02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18) = 17.70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A0C5ADC" w14:textId="1BAD36B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auto"/>
            </w:tcBorders>
          </w:tcPr>
          <w:p w14:paraId="77068D5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16990F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59EAEA2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2425001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3A81D8E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243A575D" w14:textId="77777777" w:rsidTr="00531B03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67518CD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ost-zatebradine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545255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8B7907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52F0998" w14:textId="0E79B1C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3) = 49.57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88FBB33" w14:textId="5F184D7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=0.0059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4D0D691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83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0923DE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55DF2E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03B766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46A5DC48" w14:textId="77777777" w:rsidTr="00531B03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D364D9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74CA78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2C2B22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238E458" w14:textId="4B3DDE1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, 18) = 13.65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9CF8EF" w14:textId="426193C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2006B12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BC623B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B541BF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4C0897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0966C52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tr w:rsidR="00F27F2D" w:rsidRPr="00F337E3" w14:paraId="7914C16D" w14:textId="77777777" w:rsidTr="00531B03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2C9C373D" w14:textId="691BE346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3l: RMP (mV; ZATERBADINE, </w:t>
            </w:r>
            <w:r w:rsidRPr="00F337E3">
              <w:rPr>
                <w:b/>
                <w:bCs/>
                <w:i/>
                <w:iCs/>
                <w:sz w:val="16"/>
                <w:szCs w:val="16"/>
              </w:rPr>
              <w:t>control</w:t>
            </w:r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r w:rsidR="00792E80"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515Y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18" w:space="0" w:color="auto"/>
            </w:tcBorders>
          </w:tcPr>
          <w:p w14:paraId="7FFFFA6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auto"/>
            </w:tcBorders>
          </w:tcPr>
          <w:p w14:paraId="1A36E43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46DDE9DF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auto"/>
            </w:tcBorders>
          </w:tcPr>
          <w:p w14:paraId="4A61EC5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auto"/>
            </w:tcBorders>
          </w:tcPr>
          <w:p w14:paraId="29B3FD9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F27F2D" w:rsidRPr="00F337E3" w14:paraId="04665276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2C4D738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bookmarkStart w:id="0" w:name="_Hlk135128744"/>
          </w:p>
        </w:tc>
        <w:tc>
          <w:tcPr>
            <w:tcW w:w="389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256B2E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1675" w:type="pct"/>
            <w:gridSpan w:val="4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31B0B9C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wo-way repeated measures ANOVA</w:t>
            </w:r>
          </w:p>
        </w:tc>
        <w:tc>
          <w:tcPr>
            <w:tcW w:w="383" w:type="pct"/>
            <w:tcBorders>
              <w:top w:val="single" w:sz="18" w:space="0" w:color="auto"/>
            </w:tcBorders>
            <w:vAlign w:val="bottom"/>
          </w:tcPr>
          <w:p w14:paraId="7F992D85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auto"/>
            </w:tcBorders>
            <w:vAlign w:val="bottom"/>
          </w:tcPr>
          <w:p w14:paraId="32743CF4" w14:textId="77777777" w:rsidR="00F27F2D" w:rsidRPr="00F337E3" w:rsidRDefault="00F27F2D" w:rsidP="00F27F2D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1641" w:type="pct"/>
            <w:gridSpan w:val="4"/>
            <w:tcBorders>
              <w:top w:val="single" w:sz="18" w:space="0" w:color="auto"/>
            </w:tcBorders>
            <w:vAlign w:val="bottom"/>
          </w:tcPr>
          <w:p w14:paraId="30533D60" w14:textId="77777777" w:rsidR="00F27F2D" w:rsidRPr="00F337E3" w:rsidRDefault="00F27F2D" w:rsidP="00F27F2D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F27F2D" w:rsidRPr="00F337E3" w14:paraId="06AE0C2C" w14:textId="77777777" w:rsidTr="00531B03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76306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252B36A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5DCAC11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DC1C44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93587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68B5BF7E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</w:tcBorders>
            <w:vAlign w:val="bottom"/>
          </w:tcPr>
          <w:p w14:paraId="1F80450E" w14:textId="77777777" w:rsidR="00F27F2D" w:rsidRPr="00F337E3" w:rsidRDefault="00F27F2D" w:rsidP="00F27F2D">
            <w:pPr>
              <w:suppressLineNumbers/>
              <w:rPr>
                <w:i/>
                <w:iCs/>
                <w:color w:val="C00000"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16E5DC5E" w14:textId="77777777" w:rsidR="00F27F2D" w:rsidRPr="00F337E3" w:rsidRDefault="00F27F2D" w:rsidP="00F27F2D">
            <w:pPr>
              <w:suppressLineNumbers/>
              <w:rPr>
                <w:i/>
                <w:iCs/>
                <w:color w:val="C00000"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0B43B10F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3EEC34B0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F27F2D" w:rsidRPr="00F337E3" w14:paraId="0F882E37" w14:textId="77777777" w:rsidTr="00531B03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E15AB5B" w14:textId="41D19E5E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re-zatebradine (control)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05BA4D1" w14:textId="5D1986E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6CEA8D6" w14:textId="7CC158E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reatment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12FFB73" w14:textId="47DAE8A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9) = 37.42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8CE4D9C" w14:textId="17CE431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2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auto"/>
            </w:tcBorders>
          </w:tcPr>
          <w:p w14:paraId="5D84238D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3154B5CF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19CF9B05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4C7AD9F8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2008E00E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F27F2D" w:rsidRPr="00F337E3" w14:paraId="22C32AB9" w14:textId="77777777" w:rsidTr="00531B03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6619F23" w14:textId="708F5D8C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ost-zatebradine (control)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A22F389" w14:textId="0BC3CCD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9E57EF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4440241" w14:textId="69EBF79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9) = 2.747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0172026" w14:textId="2B95524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1318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523935E8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7D5F8E4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6BA4D72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439E9C1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0CC954B4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F27F2D" w:rsidRPr="00F337E3" w14:paraId="7EA6F16B" w14:textId="77777777" w:rsidTr="00531B03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344AD0ED" w14:textId="649337C1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re-zatebradine (</w:t>
            </w:r>
            <w:r w:rsidR="00792E80"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515Y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53DE625" w14:textId="71970FB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2B2EF50" w14:textId="580B999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reatment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59389AF" w14:textId="19300B5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9) = 33.83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815CC33" w14:textId="765E0D6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3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0747A143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2024DEC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D74349F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E138217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0D728D64" w14:textId="77777777" w:rsidR="00F27F2D" w:rsidRPr="00F337E3" w:rsidRDefault="00F27F2D" w:rsidP="00F27F2D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F27F2D" w:rsidRPr="00F337E3" w14:paraId="0447B7BB" w14:textId="77777777" w:rsidTr="00511CD0">
        <w:trPr>
          <w:trHeight w:val="60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8F0D60E" w14:textId="5DE115E5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ost-zatebradine (</w:t>
            </w:r>
            <w:r w:rsidR="00792E80"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515Y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6A50A4DC" w14:textId="4B4248E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32D17A98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958D79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052679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045CA8C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1C3B87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C89068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FCC133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430A7C1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</w:tr>
      <w:bookmarkEnd w:id="0"/>
    </w:tbl>
    <w:p w14:paraId="505A44FA" w14:textId="77777777" w:rsidR="00E11620" w:rsidRPr="00F337E3" w:rsidRDefault="00E11620" w:rsidP="00B91409">
      <w:pPr>
        <w:suppressLineNumbers/>
        <w:rPr>
          <w:color w:val="C00000"/>
          <w:sz w:val="20"/>
          <w:szCs w:val="20"/>
        </w:rPr>
      </w:pPr>
    </w:p>
    <w:p w14:paraId="1BE84A29" w14:textId="1232ABF0" w:rsidR="00A05579" w:rsidRPr="00F337E3" w:rsidRDefault="009A5564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a</w:t>
      </w:r>
      <w:r w:rsidRPr="00F337E3">
        <w:rPr>
          <w:sz w:val="20"/>
          <w:szCs w:val="20"/>
        </w:rPr>
        <w:t>The</w:t>
      </w:r>
      <w:proofErr w:type="spellEnd"/>
      <w:r w:rsidRPr="00F337E3">
        <w:rPr>
          <w:sz w:val="20"/>
          <w:szCs w:val="20"/>
        </w:rPr>
        <w:t xml:space="preserve"> </w:t>
      </w:r>
      <w:r w:rsidR="00794D94" w:rsidRPr="00F337E3">
        <w:rPr>
          <w:sz w:val="20"/>
          <w:szCs w:val="20"/>
        </w:rPr>
        <w:t>nested one-way ANOVA</w:t>
      </w:r>
      <w:r w:rsidRPr="00F337E3">
        <w:rPr>
          <w:sz w:val="20"/>
          <w:szCs w:val="20"/>
        </w:rPr>
        <w:t xml:space="preserve"> fits a mixed</w:t>
      </w:r>
      <w:r w:rsidR="00D03CBA" w:rsidRPr="00F337E3">
        <w:rPr>
          <w:sz w:val="20"/>
          <w:szCs w:val="20"/>
        </w:rPr>
        <w:t>-</w:t>
      </w:r>
      <w:r w:rsidRPr="00F337E3">
        <w:rPr>
          <w:sz w:val="20"/>
          <w:szCs w:val="20"/>
        </w:rPr>
        <w:t>effects model wherein the</w:t>
      </w:r>
      <w:r w:rsidRPr="00F337E3">
        <w:rPr>
          <w:rStyle w:val="fbodytext"/>
          <w:sz w:val="20"/>
          <w:szCs w:val="20"/>
        </w:rPr>
        <w:t xml:space="preserve"> main factor is treated as a fixed factor and the nested factor is treated as a random factor.</w:t>
      </w:r>
    </w:p>
    <w:p w14:paraId="5860DF71" w14:textId="3448466D" w:rsidR="00A05579" w:rsidRPr="00F337E3" w:rsidRDefault="009A5564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b</w:t>
      </w:r>
      <w:r w:rsidR="00A05579" w:rsidRPr="00F337E3">
        <w:rPr>
          <w:sz w:val="20"/>
          <w:szCs w:val="20"/>
        </w:rPr>
        <w:t>Post</w:t>
      </w:r>
      <w:proofErr w:type="spellEnd"/>
      <w:r w:rsidR="00A05579" w:rsidRPr="00F337E3">
        <w:rPr>
          <w:sz w:val="20"/>
          <w:szCs w:val="20"/>
        </w:rPr>
        <w:t>-hoc analyses were performed using Holm-</w:t>
      </w:r>
      <w:proofErr w:type="spellStart"/>
      <w:r w:rsidR="00A05579" w:rsidRPr="00F337E3">
        <w:rPr>
          <w:sz w:val="20"/>
          <w:szCs w:val="20"/>
        </w:rPr>
        <w:t>Šídák</w:t>
      </w:r>
      <w:proofErr w:type="spellEnd"/>
      <w:r w:rsidR="00A05579" w:rsidRPr="00F337E3">
        <w:rPr>
          <w:sz w:val="20"/>
          <w:szCs w:val="20"/>
        </w:rPr>
        <w:t xml:space="preserve"> multiple comparison test. Significant post-hoc results (p&lt;0.05) are denoted with symbols (*, #, Ɏ) on the graphs, with the number of symbols 1-4 denoting the significant levels p&lt;0.05, &lt;0.01, &lt;0.001, and &lt;0.0001</w:t>
      </w:r>
      <w:r w:rsidR="00256694" w:rsidRPr="00F337E3">
        <w:rPr>
          <w:sz w:val="20"/>
          <w:szCs w:val="20"/>
        </w:rPr>
        <w:t>, respectively</w:t>
      </w:r>
      <w:r w:rsidR="00A05579" w:rsidRPr="00F337E3">
        <w:rPr>
          <w:sz w:val="20"/>
          <w:szCs w:val="20"/>
        </w:rPr>
        <w:t>. For all two-way repeated measured and mixed-</w:t>
      </w:r>
      <w:r w:rsidR="00984A98" w:rsidRPr="00F337E3">
        <w:rPr>
          <w:sz w:val="20"/>
          <w:szCs w:val="20"/>
        </w:rPr>
        <w:t xml:space="preserve">effects </w:t>
      </w:r>
      <w:r w:rsidR="00A05579" w:rsidRPr="00F337E3">
        <w:rPr>
          <w:sz w:val="20"/>
          <w:szCs w:val="20"/>
        </w:rPr>
        <w:t xml:space="preserve">model ANOVA, all significant results (p&lt;0.05) are denoted with one symbol regardless of </w:t>
      </w:r>
      <w:r w:rsidR="009E187E" w:rsidRPr="00F337E3">
        <w:rPr>
          <w:sz w:val="20"/>
          <w:szCs w:val="20"/>
        </w:rPr>
        <w:t xml:space="preserve">the </w:t>
      </w:r>
      <w:r w:rsidR="00A05579" w:rsidRPr="00F337E3">
        <w:rPr>
          <w:sz w:val="20"/>
          <w:szCs w:val="20"/>
        </w:rPr>
        <w:t xml:space="preserve">significant level </w:t>
      </w:r>
      <w:r w:rsidRPr="00F337E3">
        <w:rPr>
          <w:sz w:val="20"/>
          <w:szCs w:val="20"/>
        </w:rPr>
        <w:t xml:space="preserve">for clearness on </w:t>
      </w:r>
      <w:r w:rsidR="00A05579" w:rsidRPr="00F337E3">
        <w:rPr>
          <w:sz w:val="20"/>
          <w:szCs w:val="20"/>
        </w:rPr>
        <w:t>the graph</w:t>
      </w:r>
      <w:r w:rsidRPr="00F337E3">
        <w:rPr>
          <w:sz w:val="20"/>
          <w:szCs w:val="20"/>
        </w:rPr>
        <w:t>s</w:t>
      </w:r>
      <w:r w:rsidR="00A05579" w:rsidRPr="00F337E3">
        <w:rPr>
          <w:sz w:val="20"/>
          <w:szCs w:val="20"/>
        </w:rPr>
        <w:t>.</w:t>
      </w:r>
    </w:p>
    <w:p w14:paraId="06B20D39" w14:textId="77777777" w:rsidR="00374CD6" w:rsidRPr="00F337E3" w:rsidRDefault="00374CD6" w:rsidP="00B91409">
      <w:pPr>
        <w:suppressLineNumbers/>
        <w:spacing w:after="160" w:line="259" w:lineRule="auto"/>
        <w:rPr>
          <w:sz w:val="20"/>
          <w:szCs w:val="20"/>
        </w:rPr>
      </w:pPr>
    </w:p>
    <w:p w14:paraId="78E84C02" w14:textId="77777777" w:rsidR="00374CD6" w:rsidRPr="00F337E3" w:rsidRDefault="00374CD6" w:rsidP="00B91409">
      <w:pPr>
        <w:suppressLineNumbers/>
        <w:rPr>
          <w:b/>
          <w:bCs/>
        </w:rPr>
      </w:pPr>
    </w:p>
    <w:p w14:paraId="08DE5A75" w14:textId="77777777" w:rsidR="00374CD6" w:rsidRPr="00F337E3" w:rsidRDefault="00374CD6" w:rsidP="00B91409">
      <w:pPr>
        <w:suppressLineNumbers/>
        <w:rPr>
          <w:b/>
          <w:bCs/>
        </w:rPr>
      </w:pPr>
    </w:p>
    <w:p w14:paraId="5FB0DF30" w14:textId="09451E47" w:rsidR="00374CD6" w:rsidRPr="00F337E3" w:rsidRDefault="00374CD6" w:rsidP="00B91409">
      <w:pPr>
        <w:suppressLineNumbers/>
        <w:spacing w:after="160" w:line="259" w:lineRule="auto"/>
        <w:rPr>
          <w:b/>
          <w:bCs/>
        </w:rPr>
      </w:pPr>
    </w:p>
    <w:p w14:paraId="71A48B8F" w14:textId="77777777" w:rsidR="0017689D" w:rsidRDefault="0017689D" w:rsidP="00B91409">
      <w:pPr>
        <w:suppressLineNumbers/>
        <w:jc w:val="both"/>
        <w:rPr>
          <w:sz w:val="20"/>
          <w:szCs w:val="20"/>
        </w:rPr>
      </w:pPr>
    </w:p>
    <w:sectPr w:rsidR="0017689D" w:rsidSect="00A1319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AF0A5" w14:textId="77777777" w:rsidR="00D50127" w:rsidRDefault="00D50127" w:rsidP="001E1521">
      <w:r>
        <w:separator/>
      </w:r>
    </w:p>
  </w:endnote>
  <w:endnote w:type="continuationSeparator" w:id="0">
    <w:p w14:paraId="5A8FA162" w14:textId="77777777" w:rsidR="00D50127" w:rsidRDefault="00D50127" w:rsidP="001E1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1895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21F0D5" w14:textId="66D149FD" w:rsidR="006E3913" w:rsidRDefault="006E3913" w:rsidP="00BF4F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E807555" w14:textId="77777777" w:rsidR="006E3913" w:rsidRDefault="006E3913" w:rsidP="006E39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215B0" w14:textId="77777777" w:rsidR="006E3913" w:rsidRDefault="006E3913" w:rsidP="006E39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7D21" w14:textId="77777777" w:rsidR="00D50127" w:rsidRDefault="00D50127" w:rsidP="001E1521">
      <w:r>
        <w:separator/>
      </w:r>
    </w:p>
  </w:footnote>
  <w:footnote w:type="continuationSeparator" w:id="0">
    <w:p w14:paraId="3B64E7C8" w14:textId="77777777" w:rsidR="00D50127" w:rsidRDefault="00D50127" w:rsidP="001E1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328F8" w14:textId="6B831B84" w:rsidR="00F26092" w:rsidRDefault="00F2609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57F1D"/>
    <w:multiLevelType w:val="hybridMultilevel"/>
    <w:tmpl w:val="C5865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31BB0"/>
    <w:multiLevelType w:val="hybridMultilevel"/>
    <w:tmpl w:val="AFA83E62"/>
    <w:lvl w:ilvl="0" w:tplc="BB2E8BDC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05CC8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162C3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ED62C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6C955E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18DABA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D6B98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20A40C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22A3EA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F43C6"/>
    <w:multiLevelType w:val="hybridMultilevel"/>
    <w:tmpl w:val="AD788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B860BB"/>
    <w:multiLevelType w:val="hybridMultilevel"/>
    <w:tmpl w:val="7EF2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72017"/>
    <w:multiLevelType w:val="hybridMultilevel"/>
    <w:tmpl w:val="08920C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136761"/>
    <w:multiLevelType w:val="hybridMultilevel"/>
    <w:tmpl w:val="9A5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202C8"/>
    <w:multiLevelType w:val="hybridMultilevel"/>
    <w:tmpl w:val="DB8890C2"/>
    <w:lvl w:ilvl="0" w:tplc="73282B5C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293352">
    <w:abstractNumId w:val="1"/>
  </w:num>
  <w:num w:numId="2" w16cid:durableId="2055695918">
    <w:abstractNumId w:val="3"/>
  </w:num>
  <w:num w:numId="3" w16cid:durableId="883367474">
    <w:abstractNumId w:val="0"/>
  </w:num>
  <w:num w:numId="4" w16cid:durableId="561328686">
    <w:abstractNumId w:val="5"/>
  </w:num>
  <w:num w:numId="5" w16cid:durableId="503325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7817029">
    <w:abstractNumId w:val="4"/>
  </w:num>
  <w:num w:numId="7" w16cid:durableId="1801418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IwMDc1tjAyMDNS0lEKTi0uzszPAykwNasFAPkkvO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-modified for eLif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zw2t9ems2206evtfyvaef5e09a9vra902e&quot;&gt;mTOR paper&lt;record-ids&gt;&lt;item&gt;4&lt;/item&gt;&lt;item&gt;13&lt;/item&gt;&lt;item&gt;15&lt;/item&gt;&lt;item&gt;16&lt;/item&gt;&lt;item&gt;22&lt;/item&gt;&lt;item&gt;23&lt;/item&gt;&lt;item&gt;24&lt;/item&gt;&lt;item&gt;25&lt;/item&gt;&lt;item&gt;38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4&lt;/item&gt;&lt;item&gt;56&lt;/item&gt;&lt;item&gt;59&lt;/item&gt;&lt;item&gt;60&lt;/item&gt;&lt;item&gt;61&lt;/item&gt;&lt;item&gt;62&lt;/item&gt;&lt;item&gt;63&lt;/item&gt;&lt;item&gt;64&lt;/item&gt;&lt;item&gt;65&lt;/item&gt;&lt;item&gt;67&lt;/item&gt;&lt;item&gt;68&lt;/item&gt;&lt;item&gt;69&lt;/item&gt;&lt;item&gt;70&lt;/item&gt;&lt;item&gt;71&lt;/item&gt;&lt;item&gt;72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8&lt;/item&gt;&lt;item&gt;116&lt;/item&gt;&lt;item&gt;122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/record-ids&gt;&lt;/item&gt;&lt;/Libraries&gt;"/>
  </w:docVars>
  <w:rsids>
    <w:rsidRoot w:val="00FB04DA"/>
    <w:rsid w:val="00003078"/>
    <w:rsid w:val="000041D2"/>
    <w:rsid w:val="000103AC"/>
    <w:rsid w:val="00011798"/>
    <w:rsid w:val="0001208A"/>
    <w:rsid w:val="00016A81"/>
    <w:rsid w:val="00016DB5"/>
    <w:rsid w:val="00020193"/>
    <w:rsid w:val="000238C1"/>
    <w:rsid w:val="000240FD"/>
    <w:rsid w:val="00027091"/>
    <w:rsid w:val="00027879"/>
    <w:rsid w:val="00030D6A"/>
    <w:rsid w:val="00035500"/>
    <w:rsid w:val="00040CA1"/>
    <w:rsid w:val="00054B43"/>
    <w:rsid w:val="000561E7"/>
    <w:rsid w:val="00056593"/>
    <w:rsid w:val="00065036"/>
    <w:rsid w:val="000664B2"/>
    <w:rsid w:val="000751D8"/>
    <w:rsid w:val="0007535D"/>
    <w:rsid w:val="00076CAA"/>
    <w:rsid w:val="0007772D"/>
    <w:rsid w:val="00080659"/>
    <w:rsid w:val="000916A1"/>
    <w:rsid w:val="00092DB9"/>
    <w:rsid w:val="0009347C"/>
    <w:rsid w:val="000A0D46"/>
    <w:rsid w:val="000A29C9"/>
    <w:rsid w:val="000A4199"/>
    <w:rsid w:val="000B0F81"/>
    <w:rsid w:val="000B3220"/>
    <w:rsid w:val="000B5371"/>
    <w:rsid w:val="000C69F7"/>
    <w:rsid w:val="000C716F"/>
    <w:rsid w:val="000C7182"/>
    <w:rsid w:val="000D0E06"/>
    <w:rsid w:val="000D17E3"/>
    <w:rsid w:val="000E08A0"/>
    <w:rsid w:val="000E4D1F"/>
    <w:rsid w:val="000E6A2D"/>
    <w:rsid w:val="000E7D6B"/>
    <w:rsid w:val="000F3436"/>
    <w:rsid w:val="000F3AB9"/>
    <w:rsid w:val="00100F58"/>
    <w:rsid w:val="00101570"/>
    <w:rsid w:val="0010487C"/>
    <w:rsid w:val="0010704E"/>
    <w:rsid w:val="001072DF"/>
    <w:rsid w:val="001100E9"/>
    <w:rsid w:val="00114CF6"/>
    <w:rsid w:val="00115BCD"/>
    <w:rsid w:val="00116D13"/>
    <w:rsid w:val="00116F23"/>
    <w:rsid w:val="001172E1"/>
    <w:rsid w:val="0012171B"/>
    <w:rsid w:val="00121D46"/>
    <w:rsid w:val="00126950"/>
    <w:rsid w:val="0013135E"/>
    <w:rsid w:val="00131482"/>
    <w:rsid w:val="00134038"/>
    <w:rsid w:val="001343E1"/>
    <w:rsid w:val="00136D09"/>
    <w:rsid w:val="00136DFE"/>
    <w:rsid w:val="00141EB6"/>
    <w:rsid w:val="00144D04"/>
    <w:rsid w:val="0015187A"/>
    <w:rsid w:val="00156120"/>
    <w:rsid w:val="00156EF0"/>
    <w:rsid w:val="00161C4A"/>
    <w:rsid w:val="00165024"/>
    <w:rsid w:val="00165D76"/>
    <w:rsid w:val="0016745E"/>
    <w:rsid w:val="00171652"/>
    <w:rsid w:val="001736D2"/>
    <w:rsid w:val="00176834"/>
    <w:rsid w:val="0017689A"/>
    <w:rsid w:val="0017689D"/>
    <w:rsid w:val="0018096E"/>
    <w:rsid w:val="00181D7D"/>
    <w:rsid w:val="00182592"/>
    <w:rsid w:val="00184676"/>
    <w:rsid w:val="00190729"/>
    <w:rsid w:val="001940C1"/>
    <w:rsid w:val="001A6D91"/>
    <w:rsid w:val="001B2CFC"/>
    <w:rsid w:val="001B5B1C"/>
    <w:rsid w:val="001B75E0"/>
    <w:rsid w:val="001C61D1"/>
    <w:rsid w:val="001C6F30"/>
    <w:rsid w:val="001D0661"/>
    <w:rsid w:val="001D1178"/>
    <w:rsid w:val="001D1992"/>
    <w:rsid w:val="001D273E"/>
    <w:rsid w:val="001E109D"/>
    <w:rsid w:val="001E1521"/>
    <w:rsid w:val="001E22AF"/>
    <w:rsid w:val="001E292E"/>
    <w:rsid w:val="001E5919"/>
    <w:rsid w:val="001F09FD"/>
    <w:rsid w:val="001F490D"/>
    <w:rsid w:val="001F7F3D"/>
    <w:rsid w:val="00201256"/>
    <w:rsid w:val="00201EF5"/>
    <w:rsid w:val="002025D1"/>
    <w:rsid w:val="00205E96"/>
    <w:rsid w:val="00207856"/>
    <w:rsid w:val="00210549"/>
    <w:rsid w:val="00211B19"/>
    <w:rsid w:val="0021750A"/>
    <w:rsid w:val="0022308D"/>
    <w:rsid w:val="002275F4"/>
    <w:rsid w:val="002313FF"/>
    <w:rsid w:val="00235F75"/>
    <w:rsid w:val="0024679C"/>
    <w:rsid w:val="00250CC0"/>
    <w:rsid w:val="00250EB2"/>
    <w:rsid w:val="002522BE"/>
    <w:rsid w:val="00253ECB"/>
    <w:rsid w:val="0025516D"/>
    <w:rsid w:val="00256694"/>
    <w:rsid w:val="00257EBE"/>
    <w:rsid w:val="00257F14"/>
    <w:rsid w:val="002634E7"/>
    <w:rsid w:val="00263F94"/>
    <w:rsid w:val="002716CD"/>
    <w:rsid w:val="002809E9"/>
    <w:rsid w:val="00281DD4"/>
    <w:rsid w:val="00284B32"/>
    <w:rsid w:val="0028576E"/>
    <w:rsid w:val="00285807"/>
    <w:rsid w:val="00286760"/>
    <w:rsid w:val="002914EE"/>
    <w:rsid w:val="00292649"/>
    <w:rsid w:val="002A11CC"/>
    <w:rsid w:val="002A272C"/>
    <w:rsid w:val="002A383D"/>
    <w:rsid w:val="002B0001"/>
    <w:rsid w:val="002B04E1"/>
    <w:rsid w:val="002B0A2B"/>
    <w:rsid w:val="002B0CF3"/>
    <w:rsid w:val="002B11D9"/>
    <w:rsid w:val="002B11F3"/>
    <w:rsid w:val="002C0EBF"/>
    <w:rsid w:val="002C1323"/>
    <w:rsid w:val="002C346B"/>
    <w:rsid w:val="002C4233"/>
    <w:rsid w:val="002C651B"/>
    <w:rsid w:val="002D029D"/>
    <w:rsid w:val="002D5003"/>
    <w:rsid w:val="002D515F"/>
    <w:rsid w:val="002E5060"/>
    <w:rsid w:val="002E7E7B"/>
    <w:rsid w:val="002F2F76"/>
    <w:rsid w:val="002F4187"/>
    <w:rsid w:val="002F756F"/>
    <w:rsid w:val="003030CB"/>
    <w:rsid w:val="00304A52"/>
    <w:rsid w:val="003052DB"/>
    <w:rsid w:val="003073FC"/>
    <w:rsid w:val="00312A66"/>
    <w:rsid w:val="00316798"/>
    <w:rsid w:val="00326643"/>
    <w:rsid w:val="003313BC"/>
    <w:rsid w:val="0033658D"/>
    <w:rsid w:val="0033724B"/>
    <w:rsid w:val="003373CF"/>
    <w:rsid w:val="00337D75"/>
    <w:rsid w:val="003411A1"/>
    <w:rsid w:val="003467AF"/>
    <w:rsid w:val="00351349"/>
    <w:rsid w:val="00354DC7"/>
    <w:rsid w:val="00355EE6"/>
    <w:rsid w:val="00360A5D"/>
    <w:rsid w:val="00363679"/>
    <w:rsid w:val="003636FF"/>
    <w:rsid w:val="003670CE"/>
    <w:rsid w:val="00367727"/>
    <w:rsid w:val="003703DA"/>
    <w:rsid w:val="0037194E"/>
    <w:rsid w:val="00371CAA"/>
    <w:rsid w:val="003723E7"/>
    <w:rsid w:val="00374CD6"/>
    <w:rsid w:val="00377F31"/>
    <w:rsid w:val="00381A6E"/>
    <w:rsid w:val="003821D9"/>
    <w:rsid w:val="003907CF"/>
    <w:rsid w:val="00397786"/>
    <w:rsid w:val="003A47CD"/>
    <w:rsid w:val="003A4DC9"/>
    <w:rsid w:val="003A72D9"/>
    <w:rsid w:val="003A7AEC"/>
    <w:rsid w:val="003B6092"/>
    <w:rsid w:val="003C25C9"/>
    <w:rsid w:val="003C516C"/>
    <w:rsid w:val="003C7088"/>
    <w:rsid w:val="003D1A6D"/>
    <w:rsid w:val="003D22CA"/>
    <w:rsid w:val="003D35F6"/>
    <w:rsid w:val="003D3B94"/>
    <w:rsid w:val="003D5AA8"/>
    <w:rsid w:val="003D6EA2"/>
    <w:rsid w:val="003E036D"/>
    <w:rsid w:val="003E1055"/>
    <w:rsid w:val="003E772B"/>
    <w:rsid w:val="003F57E6"/>
    <w:rsid w:val="003F76D7"/>
    <w:rsid w:val="004040D2"/>
    <w:rsid w:val="004140F6"/>
    <w:rsid w:val="00415A1E"/>
    <w:rsid w:val="00421992"/>
    <w:rsid w:val="004225A0"/>
    <w:rsid w:val="004227C5"/>
    <w:rsid w:val="00440AC7"/>
    <w:rsid w:val="0044649F"/>
    <w:rsid w:val="00457B02"/>
    <w:rsid w:val="00461558"/>
    <w:rsid w:val="00461DDE"/>
    <w:rsid w:val="004630E6"/>
    <w:rsid w:val="00467399"/>
    <w:rsid w:val="00472D4B"/>
    <w:rsid w:val="0047491F"/>
    <w:rsid w:val="00477C9B"/>
    <w:rsid w:val="004860DA"/>
    <w:rsid w:val="004869BF"/>
    <w:rsid w:val="00491C5F"/>
    <w:rsid w:val="00494D39"/>
    <w:rsid w:val="004954B3"/>
    <w:rsid w:val="0049630D"/>
    <w:rsid w:val="004A4EB7"/>
    <w:rsid w:val="004A778F"/>
    <w:rsid w:val="004B23D4"/>
    <w:rsid w:val="004B5D6B"/>
    <w:rsid w:val="004B7E33"/>
    <w:rsid w:val="004C0BB7"/>
    <w:rsid w:val="004C1621"/>
    <w:rsid w:val="004C2A50"/>
    <w:rsid w:val="004C6939"/>
    <w:rsid w:val="004C6D95"/>
    <w:rsid w:val="004C6EBF"/>
    <w:rsid w:val="004C7373"/>
    <w:rsid w:val="004C76E5"/>
    <w:rsid w:val="004D03E7"/>
    <w:rsid w:val="004D682B"/>
    <w:rsid w:val="004D78A8"/>
    <w:rsid w:val="004D7A22"/>
    <w:rsid w:val="004E0B60"/>
    <w:rsid w:val="004E45F1"/>
    <w:rsid w:val="004E4A28"/>
    <w:rsid w:val="004F781E"/>
    <w:rsid w:val="00503ABD"/>
    <w:rsid w:val="005078C9"/>
    <w:rsid w:val="00511CD0"/>
    <w:rsid w:val="005125E3"/>
    <w:rsid w:val="00515C78"/>
    <w:rsid w:val="00515F67"/>
    <w:rsid w:val="00522371"/>
    <w:rsid w:val="00523046"/>
    <w:rsid w:val="00525272"/>
    <w:rsid w:val="00526E03"/>
    <w:rsid w:val="00531B03"/>
    <w:rsid w:val="005360FB"/>
    <w:rsid w:val="00543632"/>
    <w:rsid w:val="005456AD"/>
    <w:rsid w:val="00547A40"/>
    <w:rsid w:val="00553E01"/>
    <w:rsid w:val="00554ACC"/>
    <w:rsid w:val="005553D7"/>
    <w:rsid w:val="00561FC1"/>
    <w:rsid w:val="00564C6F"/>
    <w:rsid w:val="00566A92"/>
    <w:rsid w:val="00566B91"/>
    <w:rsid w:val="00573860"/>
    <w:rsid w:val="00573A15"/>
    <w:rsid w:val="00577D37"/>
    <w:rsid w:val="00586254"/>
    <w:rsid w:val="005874A0"/>
    <w:rsid w:val="00587BCA"/>
    <w:rsid w:val="00590718"/>
    <w:rsid w:val="00590F5B"/>
    <w:rsid w:val="00591B11"/>
    <w:rsid w:val="00595871"/>
    <w:rsid w:val="005A4F51"/>
    <w:rsid w:val="005A616D"/>
    <w:rsid w:val="005A7E20"/>
    <w:rsid w:val="005B10FA"/>
    <w:rsid w:val="005B2E39"/>
    <w:rsid w:val="005B4DC2"/>
    <w:rsid w:val="005C1DFD"/>
    <w:rsid w:val="005C2AAF"/>
    <w:rsid w:val="005C6899"/>
    <w:rsid w:val="005C6D1F"/>
    <w:rsid w:val="005D0921"/>
    <w:rsid w:val="005D22FA"/>
    <w:rsid w:val="005D2BBF"/>
    <w:rsid w:val="005D472F"/>
    <w:rsid w:val="005D5D33"/>
    <w:rsid w:val="005E001A"/>
    <w:rsid w:val="005E297F"/>
    <w:rsid w:val="005E2C56"/>
    <w:rsid w:val="005E372B"/>
    <w:rsid w:val="005E537D"/>
    <w:rsid w:val="005E7EBF"/>
    <w:rsid w:val="005F1825"/>
    <w:rsid w:val="005F374A"/>
    <w:rsid w:val="005F4965"/>
    <w:rsid w:val="005F586D"/>
    <w:rsid w:val="005F7664"/>
    <w:rsid w:val="006023DE"/>
    <w:rsid w:val="006129B7"/>
    <w:rsid w:val="00620EA4"/>
    <w:rsid w:val="0062232C"/>
    <w:rsid w:val="00623B71"/>
    <w:rsid w:val="00626A74"/>
    <w:rsid w:val="00630377"/>
    <w:rsid w:val="00631ECF"/>
    <w:rsid w:val="006345E4"/>
    <w:rsid w:val="006350B9"/>
    <w:rsid w:val="00640871"/>
    <w:rsid w:val="0064148D"/>
    <w:rsid w:val="00644947"/>
    <w:rsid w:val="0064501D"/>
    <w:rsid w:val="00651253"/>
    <w:rsid w:val="00651505"/>
    <w:rsid w:val="00651720"/>
    <w:rsid w:val="00655BAB"/>
    <w:rsid w:val="00656552"/>
    <w:rsid w:val="00656F37"/>
    <w:rsid w:val="006606D2"/>
    <w:rsid w:val="00662426"/>
    <w:rsid w:val="0066504A"/>
    <w:rsid w:val="00666BCE"/>
    <w:rsid w:val="00672050"/>
    <w:rsid w:val="006748D6"/>
    <w:rsid w:val="00674F82"/>
    <w:rsid w:val="0067598B"/>
    <w:rsid w:val="00680693"/>
    <w:rsid w:val="00690A56"/>
    <w:rsid w:val="006914C4"/>
    <w:rsid w:val="006952F1"/>
    <w:rsid w:val="006A0BA6"/>
    <w:rsid w:val="006A3725"/>
    <w:rsid w:val="006A3D0B"/>
    <w:rsid w:val="006B122D"/>
    <w:rsid w:val="006B1708"/>
    <w:rsid w:val="006B1B6A"/>
    <w:rsid w:val="006B57AD"/>
    <w:rsid w:val="006C6D79"/>
    <w:rsid w:val="006D0E9F"/>
    <w:rsid w:val="006D1267"/>
    <w:rsid w:val="006D2CE9"/>
    <w:rsid w:val="006E3913"/>
    <w:rsid w:val="006E3A57"/>
    <w:rsid w:val="006E5340"/>
    <w:rsid w:val="006E6A26"/>
    <w:rsid w:val="006E7E54"/>
    <w:rsid w:val="006F516A"/>
    <w:rsid w:val="006F523D"/>
    <w:rsid w:val="006F6549"/>
    <w:rsid w:val="00701F2E"/>
    <w:rsid w:val="00703C13"/>
    <w:rsid w:val="00705A98"/>
    <w:rsid w:val="00712E07"/>
    <w:rsid w:val="007176EB"/>
    <w:rsid w:val="0072177A"/>
    <w:rsid w:val="00721DC4"/>
    <w:rsid w:val="00722E3C"/>
    <w:rsid w:val="00724B16"/>
    <w:rsid w:val="00733D0F"/>
    <w:rsid w:val="007352B6"/>
    <w:rsid w:val="0073602F"/>
    <w:rsid w:val="00737863"/>
    <w:rsid w:val="00741E65"/>
    <w:rsid w:val="00743F2B"/>
    <w:rsid w:val="00747AF4"/>
    <w:rsid w:val="00750391"/>
    <w:rsid w:val="00751463"/>
    <w:rsid w:val="007576EB"/>
    <w:rsid w:val="007604FA"/>
    <w:rsid w:val="007632EC"/>
    <w:rsid w:val="0076408C"/>
    <w:rsid w:val="00764B74"/>
    <w:rsid w:val="00766239"/>
    <w:rsid w:val="00766653"/>
    <w:rsid w:val="00772E59"/>
    <w:rsid w:val="00774D58"/>
    <w:rsid w:val="00777CBB"/>
    <w:rsid w:val="007804C9"/>
    <w:rsid w:val="00782FA6"/>
    <w:rsid w:val="007846E7"/>
    <w:rsid w:val="00786424"/>
    <w:rsid w:val="00792E80"/>
    <w:rsid w:val="00794278"/>
    <w:rsid w:val="00794D94"/>
    <w:rsid w:val="007958C4"/>
    <w:rsid w:val="00795F9F"/>
    <w:rsid w:val="007A1C65"/>
    <w:rsid w:val="007A260A"/>
    <w:rsid w:val="007A2FFB"/>
    <w:rsid w:val="007A4925"/>
    <w:rsid w:val="007A6E76"/>
    <w:rsid w:val="007B08B8"/>
    <w:rsid w:val="007C0110"/>
    <w:rsid w:val="007C2A52"/>
    <w:rsid w:val="007C6386"/>
    <w:rsid w:val="007D0398"/>
    <w:rsid w:val="007D150F"/>
    <w:rsid w:val="007D1B43"/>
    <w:rsid w:val="007D3CCA"/>
    <w:rsid w:val="007E0436"/>
    <w:rsid w:val="007E10F9"/>
    <w:rsid w:val="007E1BB8"/>
    <w:rsid w:val="007E3260"/>
    <w:rsid w:val="007E6D26"/>
    <w:rsid w:val="007E752F"/>
    <w:rsid w:val="007F0412"/>
    <w:rsid w:val="007F252A"/>
    <w:rsid w:val="007F3D29"/>
    <w:rsid w:val="008001E3"/>
    <w:rsid w:val="00800DC6"/>
    <w:rsid w:val="00801282"/>
    <w:rsid w:val="008022E1"/>
    <w:rsid w:val="008078EE"/>
    <w:rsid w:val="00811AAA"/>
    <w:rsid w:val="00817A99"/>
    <w:rsid w:val="0082035E"/>
    <w:rsid w:val="008226A4"/>
    <w:rsid w:val="0082583A"/>
    <w:rsid w:val="00827DAA"/>
    <w:rsid w:val="0083123B"/>
    <w:rsid w:val="00831DB9"/>
    <w:rsid w:val="00833B62"/>
    <w:rsid w:val="00834251"/>
    <w:rsid w:val="00834861"/>
    <w:rsid w:val="008367FA"/>
    <w:rsid w:val="008400F0"/>
    <w:rsid w:val="00841024"/>
    <w:rsid w:val="008420CE"/>
    <w:rsid w:val="00843204"/>
    <w:rsid w:val="00843CBC"/>
    <w:rsid w:val="00851B19"/>
    <w:rsid w:val="00857291"/>
    <w:rsid w:val="00861F6B"/>
    <w:rsid w:val="008632FD"/>
    <w:rsid w:val="00863E17"/>
    <w:rsid w:val="00865CEA"/>
    <w:rsid w:val="0087555B"/>
    <w:rsid w:val="00875FB5"/>
    <w:rsid w:val="008813FB"/>
    <w:rsid w:val="008851BE"/>
    <w:rsid w:val="008920D7"/>
    <w:rsid w:val="0089312A"/>
    <w:rsid w:val="008963C9"/>
    <w:rsid w:val="008A2222"/>
    <w:rsid w:val="008A2B00"/>
    <w:rsid w:val="008A3B5E"/>
    <w:rsid w:val="008A3B95"/>
    <w:rsid w:val="008A4FE0"/>
    <w:rsid w:val="008A75BF"/>
    <w:rsid w:val="008B06F7"/>
    <w:rsid w:val="008B4FCA"/>
    <w:rsid w:val="008C0200"/>
    <w:rsid w:val="008C1907"/>
    <w:rsid w:val="008C2AB2"/>
    <w:rsid w:val="008C322A"/>
    <w:rsid w:val="008C4383"/>
    <w:rsid w:val="008D48DF"/>
    <w:rsid w:val="008D695A"/>
    <w:rsid w:val="008E7611"/>
    <w:rsid w:val="008E76CD"/>
    <w:rsid w:val="008F0176"/>
    <w:rsid w:val="008F1D50"/>
    <w:rsid w:val="008F63AA"/>
    <w:rsid w:val="009021D4"/>
    <w:rsid w:val="0091224B"/>
    <w:rsid w:val="009139F7"/>
    <w:rsid w:val="009145C5"/>
    <w:rsid w:val="00917CBB"/>
    <w:rsid w:val="00922D52"/>
    <w:rsid w:val="009243F0"/>
    <w:rsid w:val="00930745"/>
    <w:rsid w:val="00931CDF"/>
    <w:rsid w:val="0093585C"/>
    <w:rsid w:val="00937341"/>
    <w:rsid w:val="00943C9F"/>
    <w:rsid w:val="00944863"/>
    <w:rsid w:val="0094652D"/>
    <w:rsid w:val="00951266"/>
    <w:rsid w:val="00951FEE"/>
    <w:rsid w:val="00953475"/>
    <w:rsid w:val="009558C4"/>
    <w:rsid w:val="00955D62"/>
    <w:rsid w:val="0096196D"/>
    <w:rsid w:val="009638F3"/>
    <w:rsid w:val="00974611"/>
    <w:rsid w:val="00976766"/>
    <w:rsid w:val="00977966"/>
    <w:rsid w:val="00980DD3"/>
    <w:rsid w:val="009820B8"/>
    <w:rsid w:val="0098235B"/>
    <w:rsid w:val="00984A98"/>
    <w:rsid w:val="00985325"/>
    <w:rsid w:val="00985DD9"/>
    <w:rsid w:val="00990083"/>
    <w:rsid w:val="0099129A"/>
    <w:rsid w:val="00991F0B"/>
    <w:rsid w:val="00993080"/>
    <w:rsid w:val="00993501"/>
    <w:rsid w:val="009A1849"/>
    <w:rsid w:val="009A1E9C"/>
    <w:rsid w:val="009A5564"/>
    <w:rsid w:val="009B19C8"/>
    <w:rsid w:val="009B38BE"/>
    <w:rsid w:val="009B4DF5"/>
    <w:rsid w:val="009B5309"/>
    <w:rsid w:val="009C3270"/>
    <w:rsid w:val="009C347B"/>
    <w:rsid w:val="009C3AC7"/>
    <w:rsid w:val="009C778A"/>
    <w:rsid w:val="009D1732"/>
    <w:rsid w:val="009D2B37"/>
    <w:rsid w:val="009D3FBF"/>
    <w:rsid w:val="009D61A1"/>
    <w:rsid w:val="009D714D"/>
    <w:rsid w:val="009D7439"/>
    <w:rsid w:val="009E0ACA"/>
    <w:rsid w:val="009E187E"/>
    <w:rsid w:val="009E1A44"/>
    <w:rsid w:val="009E4017"/>
    <w:rsid w:val="009F4200"/>
    <w:rsid w:val="009F43BF"/>
    <w:rsid w:val="009F70DA"/>
    <w:rsid w:val="009F793C"/>
    <w:rsid w:val="00A05579"/>
    <w:rsid w:val="00A077D7"/>
    <w:rsid w:val="00A07BFB"/>
    <w:rsid w:val="00A10DF5"/>
    <w:rsid w:val="00A10F35"/>
    <w:rsid w:val="00A1306D"/>
    <w:rsid w:val="00A1319F"/>
    <w:rsid w:val="00A133EF"/>
    <w:rsid w:val="00A1416E"/>
    <w:rsid w:val="00A20412"/>
    <w:rsid w:val="00A21BE7"/>
    <w:rsid w:val="00A258EF"/>
    <w:rsid w:val="00A27660"/>
    <w:rsid w:val="00A30A6F"/>
    <w:rsid w:val="00A321CD"/>
    <w:rsid w:val="00A330B5"/>
    <w:rsid w:val="00A338BB"/>
    <w:rsid w:val="00A35ED7"/>
    <w:rsid w:val="00A37E4D"/>
    <w:rsid w:val="00A43E20"/>
    <w:rsid w:val="00A4618A"/>
    <w:rsid w:val="00A46B49"/>
    <w:rsid w:val="00A5032F"/>
    <w:rsid w:val="00A55D68"/>
    <w:rsid w:val="00A603E9"/>
    <w:rsid w:val="00A6219A"/>
    <w:rsid w:val="00A63647"/>
    <w:rsid w:val="00A6611F"/>
    <w:rsid w:val="00A675C9"/>
    <w:rsid w:val="00A677E2"/>
    <w:rsid w:val="00A70EF9"/>
    <w:rsid w:val="00A72B21"/>
    <w:rsid w:val="00A7476B"/>
    <w:rsid w:val="00A74EA6"/>
    <w:rsid w:val="00A7543A"/>
    <w:rsid w:val="00A75E84"/>
    <w:rsid w:val="00A77ACB"/>
    <w:rsid w:val="00A86724"/>
    <w:rsid w:val="00A91613"/>
    <w:rsid w:val="00A91765"/>
    <w:rsid w:val="00A92503"/>
    <w:rsid w:val="00A925D0"/>
    <w:rsid w:val="00A9418B"/>
    <w:rsid w:val="00A96753"/>
    <w:rsid w:val="00AA2CB6"/>
    <w:rsid w:val="00AA2D29"/>
    <w:rsid w:val="00AA535E"/>
    <w:rsid w:val="00AA5AA0"/>
    <w:rsid w:val="00AA611B"/>
    <w:rsid w:val="00AA7511"/>
    <w:rsid w:val="00AB201E"/>
    <w:rsid w:val="00AB5D48"/>
    <w:rsid w:val="00AC0EF2"/>
    <w:rsid w:val="00AC1DFD"/>
    <w:rsid w:val="00AC4818"/>
    <w:rsid w:val="00AC4A59"/>
    <w:rsid w:val="00AC6467"/>
    <w:rsid w:val="00AD391A"/>
    <w:rsid w:val="00AD4B1D"/>
    <w:rsid w:val="00AD647F"/>
    <w:rsid w:val="00AE2124"/>
    <w:rsid w:val="00AE245F"/>
    <w:rsid w:val="00AE34B3"/>
    <w:rsid w:val="00AE4363"/>
    <w:rsid w:val="00AE4E5E"/>
    <w:rsid w:val="00AE54E8"/>
    <w:rsid w:val="00AF138E"/>
    <w:rsid w:val="00AF1654"/>
    <w:rsid w:val="00AF2D51"/>
    <w:rsid w:val="00AF45A4"/>
    <w:rsid w:val="00B00D8C"/>
    <w:rsid w:val="00B00E34"/>
    <w:rsid w:val="00B0197D"/>
    <w:rsid w:val="00B125B7"/>
    <w:rsid w:val="00B126BF"/>
    <w:rsid w:val="00B21450"/>
    <w:rsid w:val="00B24316"/>
    <w:rsid w:val="00B26353"/>
    <w:rsid w:val="00B33DCB"/>
    <w:rsid w:val="00B34703"/>
    <w:rsid w:val="00B368DE"/>
    <w:rsid w:val="00B4102B"/>
    <w:rsid w:val="00B41DDC"/>
    <w:rsid w:val="00B45200"/>
    <w:rsid w:val="00B46BB7"/>
    <w:rsid w:val="00B52896"/>
    <w:rsid w:val="00B52C62"/>
    <w:rsid w:val="00B5466B"/>
    <w:rsid w:val="00B55D76"/>
    <w:rsid w:val="00B56A57"/>
    <w:rsid w:val="00B57537"/>
    <w:rsid w:val="00B60915"/>
    <w:rsid w:val="00B65CE4"/>
    <w:rsid w:val="00B7165B"/>
    <w:rsid w:val="00B71856"/>
    <w:rsid w:val="00B71C8C"/>
    <w:rsid w:val="00B74B4E"/>
    <w:rsid w:val="00B74B7D"/>
    <w:rsid w:val="00B757F0"/>
    <w:rsid w:val="00B82CAD"/>
    <w:rsid w:val="00B839C0"/>
    <w:rsid w:val="00B83D07"/>
    <w:rsid w:val="00B84F0F"/>
    <w:rsid w:val="00B90D0B"/>
    <w:rsid w:val="00B91409"/>
    <w:rsid w:val="00B9244D"/>
    <w:rsid w:val="00B961C8"/>
    <w:rsid w:val="00B96D74"/>
    <w:rsid w:val="00B97DF9"/>
    <w:rsid w:val="00BA204D"/>
    <w:rsid w:val="00BA255A"/>
    <w:rsid w:val="00BA6925"/>
    <w:rsid w:val="00BB3665"/>
    <w:rsid w:val="00BB368C"/>
    <w:rsid w:val="00BB438B"/>
    <w:rsid w:val="00BB4CEB"/>
    <w:rsid w:val="00BB58C7"/>
    <w:rsid w:val="00BB771A"/>
    <w:rsid w:val="00BB78DD"/>
    <w:rsid w:val="00BC0268"/>
    <w:rsid w:val="00BC08D8"/>
    <w:rsid w:val="00BC3485"/>
    <w:rsid w:val="00BC4414"/>
    <w:rsid w:val="00BC49EC"/>
    <w:rsid w:val="00BC5ED2"/>
    <w:rsid w:val="00BC603E"/>
    <w:rsid w:val="00BC78E8"/>
    <w:rsid w:val="00BD0DFF"/>
    <w:rsid w:val="00BD10BF"/>
    <w:rsid w:val="00BE0EBD"/>
    <w:rsid w:val="00BE1049"/>
    <w:rsid w:val="00BE1093"/>
    <w:rsid w:val="00BE3FC6"/>
    <w:rsid w:val="00BE4569"/>
    <w:rsid w:val="00BE5D68"/>
    <w:rsid w:val="00BF2765"/>
    <w:rsid w:val="00BF4E41"/>
    <w:rsid w:val="00BF597D"/>
    <w:rsid w:val="00BF6D12"/>
    <w:rsid w:val="00C030F1"/>
    <w:rsid w:val="00C05718"/>
    <w:rsid w:val="00C0621E"/>
    <w:rsid w:val="00C065C0"/>
    <w:rsid w:val="00C14303"/>
    <w:rsid w:val="00C14CC4"/>
    <w:rsid w:val="00C1541E"/>
    <w:rsid w:val="00C25399"/>
    <w:rsid w:val="00C34992"/>
    <w:rsid w:val="00C3762A"/>
    <w:rsid w:val="00C40C0E"/>
    <w:rsid w:val="00C55B47"/>
    <w:rsid w:val="00C57BD8"/>
    <w:rsid w:val="00C57E84"/>
    <w:rsid w:val="00C61183"/>
    <w:rsid w:val="00C62DD3"/>
    <w:rsid w:val="00C64082"/>
    <w:rsid w:val="00C70A59"/>
    <w:rsid w:val="00C743B6"/>
    <w:rsid w:val="00C76A36"/>
    <w:rsid w:val="00C81667"/>
    <w:rsid w:val="00C836BD"/>
    <w:rsid w:val="00C92140"/>
    <w:rsid w:val="00C927E4"/>
    <w:rsid w:val="00C96344"/>
    <w:rsid w:val="00CB193A"/>
    <w:rsid w:val="00CB1E94"/>
    <w:rsid w:val="00CB364D"/>
    <w:rsid w:val="00CB3914"/>
    <w:rsid w:val="00CC24ED"/>
    <w:rsid w:val="00CC2AD5"/>
    <w:rsid w:val="00CC5704"/>
    <w:rsid w:val="00CC73DE"/>
    <w:rsid w:val="00CD14E0"/>
    <w:rsid w:val="00CD1EAB"/>
    <w:rsid w:val="00CD2CF2"/>
    <w:rsid w:val="00CD3130"/>
    <w:rsid w:val="00CD3ADF"/>
    <w:rsid w:val="00CD4B88"/>
    <w:rsid w:val="00CD51F1"/>
    <w:rsid w:val="00CE4433"/>
    <w:rsid w:val="00CE6848"/>
    <w:rsid w:val="00CE6AAC"/>
    <w:rsid w:val="00CE6C54"/>
    <w:rsid w:val="00CF0F2A"/>
    <w:rsid w:val="00CF225B"/>
    <w:rsid w:val="00CF5942"/>
    <w:rsid w:val="00CF6763"/>
    <w:rsid w:val="00D00E2E"/>
    <w:rsid w:val="00D03CBA"/>
    <w:rsid w:val="00D11374"/>
    <w:rsid w:val="00D11647"/>
    <w:rsid w:val="00D17EFB"/>
    <w:rsid w:val="00D22D8C"/>
    <w:rsid w:val="00D23444"/>
    <w:rsid w:val="00D278C3"/>
    <w:rsid w:val="00D30231"/>
    <w:rsid w:val="00D4059B"/>
    <w:rsid w:val="00D42B03"/>
    <w:rsid w:val="00D46E98"/>
    <w:rsid w:val="00D47C2A"/>
    <w:rsid w:val="00D47E0E"/>
    <w:rsid w:val="00D50127"/>
    <w:rsid w:val="00D529BB"/>
    <w:rsid w:val="00D53D7A"/>
    <w:rsid w:val="00D72DF7"/>
    <w:rsid w:val="00D75FE7"/>
    <w:rsid w:val="00D761FE"/>
    <w:rsid w:val="00D76E46"/>
    <w:rsid w:val="00D82AE5"/>
    <w:rsid w:val="00D8649E"/>
    <w:rsid w:val="00D9185F"/>
    <w:rsid w:val="00D94591"/>
    <w:rsid w:val="00D948F3"/>
    <w:rsid w:val="00D95A57"/>
    <w:rsid w:val="00D9758D"/>
    <w:rsid w:val="00DA0848"/>
    <w:rsid w:val="00DA6C36"/>
    <w:rsid w:val="00DA7A64"/>
    <w:rsid w:val="00DB01AE"/>
    <w:rsid w:val="00DB062B"/>
    <w:rsid w:val="00DB28B6"/>
    <w:rsid w:val="00DB49C9"/>
    <w:rsid w:val="00DB53AE"/>
    <w:rsid w:val="00DC6E3E"/>
    <w:rsid w:val="00DC70D8"/>
    <w:rsid w:val="00DD0909"/>
    <w:rsid w:val="00DD2E2D"/>
    <w:rsid w:val="00DD36A3"/>
    <w:rsid w:val="00DD40EE"/>
    <w:rsid w:val="00DD7B68"/>
    <w:rsid w:val="00DE1D93"/>
    <w:rsid w:val="00DE342C"/>
    <w:rsid w:val="00DE605F"/>
    <w:rsid w:val="00DE6263"/>
    <w:rsid w:val="00DE71B2"/>
    <w:rsid w:val="00DF2632"/>
    <w:rsid w:val="00DF3E67"/>
    <w:rsid w:val="00DF40E4"/>
    <w:rsid w:val="00DF67FB"/>
    <w:rsid w:val="00E11620"/>
    <w:rsid w:val="00E116DF"/>
    <w:rsid w:val="00E12EB1"/>
    <w:rsid w:val="00E16D39"/>
    <w:rsid w:val="00E1794E"/>
    <w:rsid w:val="00E20D1B"/>
    <w:rsid w:val="00E2625D"/>
    <w:rsid w:val="00E33ED8"/>
    <w:rsid w:val="00E350A2"/>
    <w:rsid w:val="00E44B3C"/>
    <w:rsid w:val="00E44C9A"/>
    <w:rsid w:val="00E579E9"/>
    <w:rsid w:val="00E60E83"/>
    <w:rsid w:val="00E63754"/>
    <w:rsid w:val="00E63A80"/>
    <w:rsid w:val="00E64A1A"/>
    <w:rsid w:val="00E654E5"/>
    <w:rsid w:val="00E72FBA"/>
    <w:rsid w:val="00E7327D"/>
    <w:rsid w:val="00E76896"/>
    <w:rsid w:val="00E77866"/>
    <w:rsid w:val="00E8052E"/>
    <w:rsid w:val="00E82ACD"/>
    <w:rsid w:val="00E841E5"/>
    <w:rsid w:val="00E85C06"/>
    <w:rsid w:val="00E9171E"/>
    <w:rsid w:val="00E9272D"/>
    <w:rsid w:val="00E94808"/>
    <w:rsid w:val="00E953C7"/>
    <w:rsid w:val="00E97C4A"/>
    <w:rsid w:val="00EA25A9"/>
    <w:rsid w:val="00EA6260"/>
    <w:rsid w:val="00EA7FDA"/>
    <w:rsid w:val="00EB2CE1"/>
    <w:rsid w:val="00EB345E"/>
    <w:rsid w:val="00EB4FB5"/>
    <w:rsid w:val="00EC2491"/>
    <w:rsid w:val="00ED0C0E"/>
    <w:rsid w:val="00ED267B"/>
    <w:rsid w:val="00ED3901"/>
    <w:rsid w:val="00ED4028"/>
    <w:rsid w:val="00EE1B96"/>
    <w:rsid w:val="00EE2F07"/>
    <w:rsid w:val="00EE5DB5"/>
    <w:rsid w:val="00EF0EE2"/>
    <w:rsid w:val="00EF1BFF"/>
    <w:rsid w:val="00EF4268"/>
    <w:rsid w:val="00EF4879"/>
    <w:rsid w:val="00F00F66"/>
    <w:rsid w:val="00F02FD4"/>
    <w:rsid w:val="00F05A4C"/>
    <w:rsid w:val="00F13F3E"/>
    <w:rsid w:val="00F14224"/>
    <w:rsid w:val="00F16A37"/>
    <w:rsid w:val="00F2391F"/>
    <w:rsid w:val="00F24905"/>
    <w:rsid w:val="00F26092"/>
    <w:rsid w:val="00F26412"/>
    <w:rsid w:val="00F278C5"/>
    <w:rsid w:val="00F27F2D"/>
    <w:rsid w:val="00F337E3"/>
    <w:rsid w:val="00F408C9"/>
    <w:rsid w:val="00F40D20"/>
    <w:rsid w:val="00F41DB2"/>
    <w:rsid w:val="00F42FFC"/>
    <w:rsid w:val="00F44FC6"/>
    <w:rsid w:val="00F45F16"/>
    <w:rsid w:val="00F46859"/>
    <w:rsid w:val="00F47589"/>
    <w:rsid w:val="00F51380"/>
    <w:rsid w:val="00F52152"/>
    <w:rsid w:val="00F55504"/>
    <w:rsid w:val="00F558F5"/>
    <w:rsid w:val="00F55CC6"/>
    <w:rsid w:val="00F610A9"/>
    <w:rsid w:val="00F63896"/>
    <w:rsid w:val="00F64616"/>
    <w:rsid w:val="00F73ED5"/>
    <w:rsid w:val="00F74777"/>
    <w:rsid w:val="00F74A82"/>
    <w:rsid w:val="00F74C85"/>
    <w:rsid w:val="00F75221"/>
    <w:rsid w:val="00F76ABF"/>
    <w:rsid w:val="00F808AA"/>
    <w:rsid w:val="00F812A7"/>
    <w:rsid w:val="00F818D2"/>
    <w:rsid w:val="00F82344"/>
    <w:rsid w:val="00F83526"/>
    <w:rsid w:val="00F918F9"/>
    <w:rsid w:val="00F9204F"/>
    <w:rsid w:val="00F97130"/>
    <w:rsid w:val="00FA0718"/>
    <w:rsid w:val="00FA186B"/>
    <w:rsid w:val="00FA2B19"/>
    <w:rsid w:val="00FA5220"/>
    <w:rsid w:val="00FA5699"/>
    <w:rsid w:val="00FA59D2"/>
    <w:rsid w:val="00FA7357"/>
    <w:rsid w:val="00FB04DA"/>
    <w:rsid w:val="00FB075A"/>
    <w:rsid w:val="00FB299F"/>
    <w:rsid w:val="00FB5CC6"/>
    <w:rsid w:val="00FB6E54"/>
    <w:rsid w:val="00FC0F2E"/>
    <w:rsid w:val="00FC44FB"/>
    <w:rsid w:val="00FC66CC"/>
    <w:rsid w:val="00FD5F37"/>
    <w:rsid w:val="00FE29B1"/>
    <w:rsid w:val="00FE3775"/>
    <w:rsid w:val="00FF0843"/>
    <w:rsid w:val="00FF2043"/>
    <w:rsid w:val="00FF539B"/>
    <w:rsid w:val="00FF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60B93"/>
  <w15:chartTrackingRefBased/>
  <w15:docId w15:val="{2DBEBC0B-41E4-4A26-BE83-C985C45E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1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F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40D2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A47C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A47C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7CD"/>
    <w:rPr>
      <w:color w:val="605E5C"/>
      <w:shd w:val="clear" w:color="auto" w:fill="E1DFDD"/>
    </w:rPr>
  </w:style>
  <w:style w:type="paragraph" w:customStyle="1" w:styleId="pbodytext">
    <w:name w:val="p_bodytext"/>
    <w:basedOn w:val="Normal"/>
    <w:rsid w:val="009A5564"/>
    <w:pPr>
      <w:spacing w:before="100" w:beforeAutospacing="1" w:after="100" w:afterAutospacing="1"/>
    </w:pPr>
  </w:style>
  <w:style w:type="character" w:customStyle="1" w:styleId="fbodytext">
    <w:name w:val="f_bodytext"/>
    <w:basedOn w:val="DefaultParagraphFont"/>
    <w:rsid w:val="009A5564"/>
  </w:style>
  <w:style w:type="paragraph" w:styleId="Header">
    <w:name w:val="header"/>
    <w:basedOn w:val="Normal"/>
    <w:link w:val="Head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1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027879"/>
  </w:style>
  <w:style w:type="character" w:styleId="CommentReference">
    <w:name w:val="annotation reference"/>
    <w:basedOn w:val="DefaultParagraphFont"/>
    <w:uiPriority w:val="99"/>
    <w:semiHidden/>
    <w:unhideWhenUsed/>
    <w:rsid w:val="00CC57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5704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5704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A2D"/>
    <w:pPr>
      <w:spacing w:after="0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A2D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customStyle="1" w:styleId="fipmark">
    <w:name w:val="fip_mark"/>
    <w:basedOn w:val="DefaultParagraphFont"/>
    <w:rsid w:val="0076408C"/>
  </w:style>
  <w:style w:type="character" w:styleId="PageNumber">
    <w:name w:val="page number"/>
    <w:basedOn w:val="DefaultParagraphFont"/>
    <w:uiPriority w:val="99"/>
    <w:semiHidden/>
    <w:unhideWhenUsed/>
    <w:rsid w:val="006E3913"/>
  </w:style>
  <w:style w:type="paragraph" w:styleId="ListParagraph">
    <w:name w:val="List Paragraph"/>
    <w:basedOn w:val="Normal"/>
    <w:uiPriority w:val="34"/>
    <w:qFormat/>
    <w:rsid w:val="00EE2F0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D515F"/>
    <w:rPr>
      <w:color w:val="954F72"/>
      <w:u w:val="single"/>
    </w:rPr>
  </w:style>
  <w:style w:type="paragraph" w:customStyle="1" w:styleId="msonormal0">
    <w:name w:val="msonormal"/>
    <w:basedOn w:val="Normal"/>
    <w:rsid w:val="002D515F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font6">
    <w:name w:val="font6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7">
    <w:name w:val="font7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8">
    <w:name w:val="font8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66">
    <w:name w:val="xl66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7">
    <w:name w:val="xl67"/>
    <w:basedOn w:val="Normal"/>
    <w:rsid w:val="002D515F"/>
    <w:pPr>
      <w:spacing w:before="100" w:beforeAutospacing="1" w:after="100" w:afterAutospacing="1"/>
    </w:pPr>
  </w:style>
  <w:style w:type="paragraph" w:customStyle="1" w:styleId="xl68">
    <w:name w:val="xl68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69">
    <w:name w:val="xl69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71">
    <w:name w:val="xl71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2">
    <w:name w:val="xl72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3">
    <w:name w:val="xl73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5">
    <w:name w:val="xl7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8">
    <w:name w:val="xl78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9">
    <w:name w:val="xl79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80">
    <w:name w:val="xl80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1">
    <w:name w:val="xl81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2">
    <w:name w:val="xl82"/>
    <w:basedOn w:val="Normal"/>
    <w:rsid w:val="002D515F"/>
    <w:pPr>
      <w:pBdr>
        <w:top w:val="single" w:sz="8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3">
    <w:name w:val="xl83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4">
    <w:name w:val="xl84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5">
    <w:name w:val="xl85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6">
    <w:name w:val="xl86"/>
    <w:basedOn w:val="Normal"/>
    <w:rsid w:val="002D515F"/>
    <w:pPr>
      <w:spacing w:before="100" w:beforeAutospacing="1" w:after="100" w:afterAutospacing="1"/>
    </w:pPr>
  </w:style>
  <w:style w:type="paragraph" w:customStyle="1" w:styleId="xl87">
    <w:name w:val="xl87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88">
    <w:name w:val="xl88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89">
    <w:name w:val="xl89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0">
    <w:name w:val="xl90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1">
    <w:name w:val="xl91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2">
    <w:name w:val="xl92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3">
    <w:name w:val="xl93"/>
    <w:basedOn w:val="Normal"/>
    <w:rsid w:val="002D515F"/>
    <w:pPr>
      <w:spacing w:before="100" w:beforeAutospacing="1" w:after="100" w:afterAutospacing="1"/>
    </w:pPr>
    <w:rPr>
      <w:color w:val="305496"/>
    </w:rPr>
  </w:style>
  <w:style w:type="paragraph" w:customStyle="1" w:styleId="xl94">
    <w:name w:val="xl94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5">
    <w:name w:val="xl95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6">
    <w:name w:val="xl96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7">
    <w:name w:val="xl97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98">
    <w:name w:val="xl98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9">
    <w:name w:val="xl99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0">
    <w:name w:val="xl100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1">
    <w:name w:val="xl101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5">
    <w:name w:val="xl105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6">
    <w:name w:val="xl106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305496"/>
    </w:rPr>
  </w:style>
  <w:style w:type="paragraph" w:customStyle="1" w:styleId="xl107">
    <w:name w:val="xl107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</w:rPr>
  </w:style>
  <w:style w:type="paragraph" w:customStyle="1" w:styleId="xl108">
    <w:name w:val="xl108"/>
    <w:basedOn w:val="Normal"/>
    <w:rsid w:val="002D515F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09">
    <w:name w:val="xl109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10">
    <w:name w:val="xl110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1">
    <w:name w:val="xl111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2">
    <w:name w:val="xl112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113">
    <w:name w:val="xl113"/>
    <w:basedOn w:val="Normal"/>
    <w:rsid w:val="002D515F"/>
    <w:pPr>
      <w:pBdr>
        <w:top w:val="single" w:sz="12" w:space="0" w:color="auto"/>
        <w:left w:val="single" w:sz="12" w:space="0" w:color="auto"/>
        <w:bottom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14">
    <w:name w:val="xl114"/>
    <w:basedOn w:val="Normal"/>
    <w:rsid w:val="002D515F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EB345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63A80"/>
  </w:style>
  <w:style w:type="character" w:styleId="Emphasis">
    <w:name w:val="Emphasis"/>
    <w:basedOn w:val="DefaultParagraphFont"/>
    <w:uiPriority w:val="20"/>
    <w:qFormat/>
    <w:rsid w:val="00E63A80"/>
    <w:rPr>
      <w:i/>
      <w:iCs/>
    </w:rPr>
  </w:style>
  <w:style w:type="character" w:customStyle="1" w:styleId="lrzxr">
    <w:name w:val="lrzxr"/>
    <w:basedOn w:val="DefaultParagraphFont"/>
    <w:rsid w:val="00591B11"/>
  </w:style>
  <w:style w:type="character" w:customStyle="1" w:styleId="Heading3Char">
    <w:name w:val="Heading 3 Char"/>
    <w:basedOn w:val="DefaultParagraphFont"/>
    <w:link w:val="Heading3"/>
    <w:uiPriority w:val="9"/>
    <w:rsid w:val="00F40D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F45F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F45F16"/>
  </w:style>
  <w:style w:type="paragraph" w:styleId="Revision">
    <w:name w:val="Revision"/>
    <w:hidden/>
    <w:uiPriority w:val="99"/>
    <w:semiHidden/>
    <w:rsid w:val="00566B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722E3C"/>
    <w:rPr>
      <w:rFonts w:ascii="Segoe UI" w:hAnsi="Segoe UI" w:cs="Segoe UI" w:hint="default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81DD4"/>
  </w:style>
  <w:style w:type="character" w:customStyle="1" w:styleId="id-label">
    <w:name w:val="id-label"/>
    <w:basedOn w:val="DefaultParagraphFont"/>
    <w:rsid w:val="00CD51F1"/>
  </w:style>
  <w:style w:type="character" w:styleId="Strong">
    <w:name w:val="Strong"/>
    <w:basedOn w:val="DefaultParagraphFont"/>
    <w:uiPriority w:val="22"/>
    <w:qFormat/>
    <w:rsid w:val="00CD51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16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2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86032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8395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839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0873B3-7AA8-F04A-AF7F-46A8711E8A15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B36F5-6B1B-4A8D-BD33-279D916A1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2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Lena</dc:creator>
  <cp:keywords/>
  <dc:description/>
  <cp:lastModifiedBy>Nguyen, Lena</cp:lastModifiedBy>
  <cp:revision>103</cp:revision>
  <cp:lastPrinted>2023-07-03T18:13:00Z</cp:lastPrinted>
  <dcterms:created xsi:type="dcterms:W3CDTF">2024-01-05T16:19:00Z</dcterms:created>
  <dcterms:modified xsi:type="dcterms:W3CDTF">2024-02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4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4b3ba522c754178572f3a32c1b8d7c64d55753bea9329300d2d1132e9dad149</vt:lpwstr>
  </property>
</Properties>
</file>